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EAD03" w14:textId="6D2FB00D" w:rsidR="0012375E" w:rsidRDefault="009A7AC0" w:rsidP="00520871">
      <w:pPr>
        <w:pStyle w:val="Heading1"/>
      </w:pPr>
      <w:bookmarkStart w:id="0" w:name="network-forensic-analysis-report"/>
      <w:r>
        <w:t>Network Forensic Analysis Report</w:t>
      </w:r>
    </w:p>
    <w:p w14:paraId="4D3026AD" w14:textId="77777777" w:rsidR="0012375E" w:rsidRDefault="009A7AC0">
      <w:pPr>
        <w:pStyle w:val="Heading2"/>
      </w:pPr>
      <w:bookmarkStart w:id="1" w:name="time-thieves"/>
      <w:r>
        <w:t>T</w:t>
      </w:r>
      <w:r>
        <w:t>ime Thieves</w:t>
      </w:r>
    </w:p>
    <w:p w14:paraId="4B48ABD7" w14:textId="77777777" w:rsidR="0012375E" w:rsidRDefault="009A7AC0">
      <w:pPr>
        <w:pStyle w:val="FirstParagraph"/>
      </w:pPr>
      <w:r>
        <w:t>You must inspect your traffic capture to answer the following questions:</w:t>
      </w:r>
    </w:p>
    <w:p w14:paraId="0A7A6B2C" w14:textId="77777777" w:rsidR="00520871" w:rsidRDefault="009A7AC0">
      <w:pPr>
        <w:pStyle w:val="Compact"/>
        <w:numPr>
          <w:ilvl w:val="0"/>
          <w:numId w:val="2"/>
        </w:numPr>
      </w:pPr>
      <w:r>
        <w:t>What is the domain name of the users’ custom site?</w:t>
      </w:r>
      <w:r w:rsidR="00520871">
        <w:t xml:space="preserve"> </w:t>
      </w:r>
    </w:p>
    <w:p w14:paraId="3DF52DA6" w14:textId="4FE11F4B" w:rsidR="0012375E" w:rsidRDefault="00520871" w:rsidP="00520871">
      <w:pPr>
        <w:pStyle w:val="Compact"/>
        <w:ind w:left="720"/>
      </w:pPr>
      <w:r w:rsidRPr="007F68E9">
        <w:t>Frank-n-Ted-DC. frank-n-ted.com</w:t>
      </w:r>
    </w:p>
    <w:p w14:paraId="01E50B48" w14:textId="156E322E" w:rsidR="0012375E" w:rsidRDefault="009A7AC0">
      <w:pPr>
        <w:pStyle w:val="Compact"/>
        <w:numPr>
          <w:ilvl w:val="0"/>
          <w:numId w:val="2"/>
        </w:numPr>
      </w:pPr>
      <w:r>
        <w:t>What is the IP address of the Domain Controller (DC) of the AD network?</w:t>
      </w:r>
    </w:p>
    <w:p w14:paraId="3F87D538" w14:textId="047142A0" w:rsidR="00520871" w:rsidRDefault="00520871" w:rsidP="00520871">
      <w:pPr>
        <w:pStyle w:val="Compact"/>
        <w:ind w:left="720"/>
      </w:pPr>
      <w:r w:rsidRPr="00520871">
        <w:t>10.6.12.12</w:t>
      </w:r>
    </w:p>
    <w:p w14:paraId="4AEE71B1" w14:textId="2228B199" w:rsidR="0012375E" w:rsidRDefault="009A7AC0">
      <w:pPr>
        <w:pStyle w:val="Compact"/>
        <w:numPr>
          <w:ilvl w:val="0"/>
          <w:numId w:val="2"/>
        </w:numPr>
      </w:pPr>
      <w:r>
        <w:t>What is the name of the malware downloaded to the 10.6.12.20</w:t>
      </w:r>
      <w:r>
        <w:t>3 machine?</w:t>
      </w:r>
    </w:p>
    <w:p w14:paraId="0E31EEBC" w14:textId="6B719900" w:rsidR="00520871" w:rsidRDefault="00520871" w:rsidP="00520871">
      <w:pPr>
        <w:pStyle w:val="ListParagraph"/>
      </w:pPr>
      <w:r w:rsidRPr="007F68E9">
        <w:t>june11.dll</w:t>
      </w:r>
    </w:p>
    <w:p w14:paraId="7FCDB508" w14:textId="77777777" w:rsidR="0012375E" w:rsidRDefault="009A7AC0">
      <w:pPr>
        <w:pStyle w:val="Compact"/>
        <w:numPr>
          <w:ilvl w:val="0"/>
          <w:numId w:val="2"/>
        </w:numPr>
      </w:pPr>
      <w:r>
        <w:t>U</w:t>
      </w:r>
      <w:r>
        <w:t xml:space="preserve">pload the file to </w:t>
      </w:r>
      <w:hyperlink r:id="rId7">
        <w:r>
          <w:rPr>
            <w:rStyle w:val="Hyperlink"/>
          </w:rPr>
          <w:t>VirusTotal.com</w:t>
        </w:r>
      </w:hyperlink>
      <w:r>
        <w:t>.</w:t>
      </w:r>
    </w:p>
    <w:p w14:paraId="11A6F576" w14:textId="75FEA2AC" w:rsidR="0012375E" w:rsidRDefault="009A7AC0">
      <w:pPr>
        <w:pStyle w:val="Compact"/>
        <w:numPr>
          <w:ilvl w:val="0"/>
          <w:numId w:val="2"/>
        </w:numPr>
      </w:pPr>
      <w:r>
        <w:t>What kind of malware is this classified as?</w:t>
      </w:r>
    </w:p>
    <w:p w14:paraId="44B3A735" w14:textId="31C3634B" w:rsidR="00CB5DB6" w:rsidRDefault="00CB5DB6" w:rsidP="00CB5DB6">
      <w:pPr>
        <w:pStyle w:val="Compact"/>
        <w:ind w:left="720"/>
      </w:pPr>
      <w:proofErr w:type="spellStart"/>
      <w:proofErr w:type="gramStart"/>
      <w:r w:rsidRPr="007F68E9">
        <w:t>Trojan.Mint.Zamg.O</w:t>
      </w:r>
      <w:proofErr w:type="spellEnd"/>
      <w:proofErr w:type="gramEnd"/>
    </w:p>
    <w:p w14:paraId="4D236597" w14:textId="77777777" w:rsidR="0012375E" w:rsidRDefault="009A7AC0">
      <w:r>
        <w:pict w14:anchorId="7900F488">
          <v:rect id="_x0000_i1025" style="width:0;height:1.5pt" o:hralign="center" o:hrstd="t" o:hr="t"/>
        </w:pict>
      </w:r>
    </w:p>
    <w:p w14:paraId="61FD34C2" w14:textId="77777777" w:rsidR="0012375E" w:rsidRDefault="009A7AC0">
      <w:pPr>
        <w:pStyle w:val="Heading2"/>
      </w:pPr>
      <w:bookmarkStart w:id="2" w:name="vulnerable-windows-machine"/>
      <w:bookmarkEnd w:id="1"/>
      <w:r>
        <w:t>Vulnerable Windows Machine</w:t>
      </w:r>
    </w:p>
    <w:p w14:paraId="49DDEDB0" w14:textId="77777777" w:rsidR="0012375E" w:rsidRDefault="009A7AC0">
      <w:pPr>
        <w:pStyle w:val="Compact"/>
        <w:numPr>
          <w:ilvl w:val="0"/>
          <w:numId w:val="4"/>
        </w:numPr>
      </w:pPr>
      <w:r>
        <w:t>Find the follo</w:t>
      </w:r>
      <w:r>
        <w:t>wing information about the infected Windows machine:</w:t>
      </w:r>
    </w:p>
    <w:p w14:paraId="6EDD8F66" w14:textId="77777777" w:rsidR="00CB5DB6" w:rsidRDefault="00CB5DB6" w:rsidP="00CB5DB6">
      <w:pPr>
        <w:pStyle w:val="Compact"/>
        <w:numPr>
          <w:ilvl w:val="1"/>
          <w:numId w:val="4"/>
        </w:numPr>
      </w:pPr>
      <w:r>
        <w:t>Host name: Rotterdam-PC</w:t>
      </w:r>
    </w:p>
    <w:p w14:paraId="44D3282D" w14:textId="77777777" w:rsidR="00CB5DB6" w:rsidRDefault="00CB5DB6" w:rsidP="00CB5DB6">
      <w:pPr>
        <w:pStyle w:val="Compact"/>
        <w:numPr>
          <w:ilvl w:val="1"/>
          <w:numId w:val="4"/>
        </w:numPr>
      </w:pPr>
      <w:r>
        <w:t>IP address: 172.16.4.205</w:t>
      </w:r>
    </w:p>
    <w:p w14:paraId="169479E8" w14:textId="77777777" w:rsidR="00CB5DB6" w:rsidRDefault="00CB5DB6" w:rsidP="00CB5DB6">
      <w:pPr>
        <w:pStyle w:val="Compact"/>
        <w:numPr>
          <w:ilvl w:val="1"/>
          <w:numId w:val="4"/>
        </w:numPr>
      </w:pPr>
      <w:r>
        <w:t xml:space="preserve">MAC address: </w:t>
      </w:r>
      <w:proofErr w:type="gramStart"/>
      <w:r>
        <w:t>00:59:07:b</w:t>
      </w:r>
      <w:proofErr w:type="gramEnd"/>
      <w:r>
        <w:t>0:63:a4</w:t>
      </w:r>
    </w:p>
    <w:p w14:paraId="1E25C07A" w14:textId="7AC5F123" w:rsidR="0012375E" w:rsidRDefault="009A7AC0" w:rsidP="00CB5DB6">
      <w:pPr>
        <w:pStyle w:val="Compact"/>
        <w:numPr>
          <w:ilvl w:val="0"/>
          <w:numId w:val="4"/>
        </w:numPr>
      </w:pPr>
      <w:r>
        <w:t>W</w:t>
      </w:r>
      <w:r>
        <w:t>hat is the username of the Windows user whose computer is infected?</w:t>
      </w:r>
    </w:p>
    <w:p w14:paraId="16C0D210" w14:textId="31D56477" w:rsidR="00CB5DB6" w:rsidRDefault="00CB5DB6" w:rsidP="00CB5DB6">
      <w:pPr>
        <w:pStyle w:val="Compact"/>
        <w:ind w:left="720"/>
      </w:pPr>
      <w:proofErr w:type="spellStart"/>
      <w:proofErr w:type="gramStart"/>
      <w:r w:rsidRPr="00EB443C">
        <w:t>matthijs.devries</w:t>
      </w:r>
      <w:proofErr w:type="spellEnd"/>
      <w:proofErr w:type="gramEnd"/>
    </w:p>
    <w:p w14:paraId="2955BF52" w14:textId="7E477D82" w:rsidR="0012375E" w:rsidRDefault="009A7AC0">
      <w:pPr>
        <w:pStyle w:val="Compact"/>
        <w:numPr>
          <w:ilvl w:val="0"/>
          <w:numId w:val="4"/>
        </w:numPr>
      </w:pPr>
      <w:r>
        <w:t>What are the IP addresses used in the actual infection traffic?</w:t>
      </w:r>
    </w:p>
    <w:p w14:paraId="17A6F24B" w14:textId="6C6054CB" w:rsidR="00CB5DB6" w:rsidRDefault="00CB5DB6" w:rsidP="00CB5DB6">
      <w:pPr>
        <w:pStyle w:val="ListParagraph"/>
      </w:pPr>
      <w:r>
        <w:t>185.243.115.84, 172.16.4.205</w:t>
      </w:r>
      <w:proofErr w:type="gramStart"/>
      <w:r>
        <w:t>,  23.43.62.169</w:t>
      </w:r>
      <w:proofErr w:type="gramEnd"/>
      <w:r>
        <w:t>, 64.187.66.143</w:t>
      </w:r>
    </w:p>
    <w:p w14:paraId="59996CB4" w14:textId="77777777" w:rsidR="0012375E" w:rsidRDefault="009A7AC0">
      <w:pPr>
        <w:pStyle w:val="Compact"/>
        <w:numPr>
          <w:ilvl w:val="0"/>
          <w:numId w:val="4"/>
        </w:numPr>
      </w:pPr>
      <w:r>
        <w:t>A</w:t>
      </w:r>
      <w:r>
        <w:t>s a bonus, retrieve the desktop back</w:t>
      </w:r>
      <w:r>
        <w:t>ground of the Windows host.</w:t>
      </w:r>
    </w:p>
    <w:p w14:paraId="6DEC0CE8" w14:textId="77777777" w:rsidR="0012375E" w:rsidRDefault="009A7AC0">
      <w:r>
        <w:pict w14:anchorId="34B20CF4">
          <v:rect id="_x0000_i1026" style="width:0;height:1.5pt" o:hralign="center" o:hrstd="t" o:hr="t"/>
        </w:pict>
      </w:r>
    </w:p>
    <w:p w14:paraId="13B8001E" w14:textId="77777777" w:rsidR="0012375E" w:rsidRDefault="009A7AC0">
      <w:pPr>
        <w:pStyle w:val="Heading2"/>
      </w:pPr>
      <w:bookmarkStart w:id="3" w:name="illegal-downloads"/>
      <w:bookmarkEnd w:id="2"/>
      <w:r>
        <w:t>Illegal Downloads</w:t>
      </w:r>
    </w:p>
    <w:p w14:paraId="14E93EAA" w14:textId="77777777" w:rsidR="0012375E" w:rsidRDefault="009A7AC0">
      <w:pPr>
        <w:pStyle w:val="Compact"/>
        <w:numPr>
          <w:ilvl w:val="0"/>
          <w:numId w:val="6"/>
        </w:numPr>
      </w:pPr>
      <w:r>
        <w:t xml:space="preserve">Find the following information about the machine with IP address </w:t>
      </w:r>
      <w:r>
        <w:rPr>
          <w:rStyle w:val="VerbatimChar"/>
        </w:rPr>
        <w:t>10.0.0.201</w:t>
      </w:r>
      <w:r>
        <w:t>:</w:t>
      </w:r>
    </w:p>
    <w:p w14:paraId="3523863C" w14:textId="77777777" w:rsidR="00BE7896" w:rsidRDefault="00BE7896" w:rsidP="00BE7896">
      <w:pPr>
        <w:pStyle w:val="Compact"/>
        <w:numPr>
          <w:ilvl w:val="1"/>
          <w:numId w:val="6"/>
        </w:numPr>
      </w:pPr>
      <w:r>
        <w:t xml:space="preserve">MAC address: </w:t>
      </w:r>
      <w:proofErr w:type="gramStart"/>
      <w:r>
        <w:t>00:16:17:18:66</w:t>
      </w:r>
      <w:proofErr w:type="gramEnd"/>
      <w:r>
        <w:t>:c8</w:t>
      </w:r>
    </w:p>
    <w:p w14:paraId="2EE18975" w14:textId="77777777" w:rsidR="00BE7896" w:rsidRDefault="00BE7896" w:rsidP="00BE7896">
      <w:pPr>
        <w:pStyle w:val="Compact"/>
        <w:numPr>
          <w:ilvl w:val="1"/>
          <w:numId w:val="6"/>
        </w:numPr>
      </w:pPr>
      <w:r>
        <w:t xml:space="preserve">Username: </w:t>
      </w:r>
      <w:proofErr w:type="spellStart"/>
      <w:proofErr w:type="gramStart"/>
      <w:r>
        <w:t>elmer.blanco</w:t>
      </w:r>
      <w:proofErr w:type="spellEnd"/>
      <w:proofErr w:type="gramEnd"/>
    </w:p>
    <w:p w14:paraId="25EB0241" w14:textId="77777777" w:rsidR="00BE7896" w:rsidRDefault="00BE7896" w:rsidP="00BE7896">
      <w:pPr>
        <w:pStyle w:val="Compact"/>
        <w:numPr>
          <w:ilvl w:val="1"/>
          <w:numId w:val="6"/>
        </w:numPr>
      </w:pPr>
      <w:r>
        <w:t>OS version: BLANCO-DESKTOP Windows NT 10.0</w:t>
      </w:r>
    </w:p>
    <w:p w14:paraId="41050797" w14:textId="0E4EBCC0" w:rsidR="0012375E" w:rsidRDefault="009A7AC0" w:rsidP="00BE7896">
      <w:pPr>
        <w:pStyle w:val="Compact"/>
        <w:numPr>
          <w:ilvl w:val="0"/>
          <w:numId w:val="6"/>
        </w:numPr>
      </w:pPr>
      <w:r>
        <w:t>W</w:t>
      </w:r>
      <w:r>
        <w:t>hich torrent file did the user download?</w:t>
      </w:r>
    </w:p>
    <w:p w14:paraId="7DABCC91" w14:textId="2A3276A0" w:rsidR="00BE7896" w:rsidRDefault="00BE7896" w:rsidP="00BE7896">
      <w:pPr>
        <w:pStyle w:val="Compact"/>
        <w:ind w:left="720"/>
      </w:pPr>
      <w:proofErr w:type="spellStart"/>
      <w:r w:rsidRPr="00BE7896">
        <w:t>Betty_Boop_Rhythm_on_the_Reservation.avi.torrent</w:t>
      </w:r>
      <w:bookmarkEnd w:id="0"/>
      <w:bookmarkEnd w:id="3"/>
      <w:proofErr w:type="spellEnd"/>
    </w:p>
    <w:sectPr w:rsidR="00BE78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D4126" w14:textId="77777777" w:rsidR="009A7AC0" w:rsidRDefault="009A7AC0">
      <w:pPr>
        <w:spacing w:after="0"/>
      </w:pPr>
      <w:r>
        <w:separator/>
      </w:r>
    </w:p>
  </w:endnote>
  <w:endnote w:type="continuationSeparator" w:id="0">
    <w:p w14:paraId="7152F899" w14:textId="77777777" w:rsidR="009A7AC0" w:rsidRDefault="009A7A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2A37E" w14:textId="77777777" w:rsidR="009A7AC0" w:rsidRDefault="009A7AC0">
      <w:r>
        <w:separator/>
      </w:r>
    </w:p>
  </w:footnote>
  <w:footnote w:type="continuationSeparator" w:id="0">
    <w:p w14:paraId="27C85995" w14:textId="77777777" w:rsidR="009A7AC0" w:rsidRDefault="009A7A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F24E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BCE20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A045A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64104393">
    <w:abstractNumId w:val="0"/>
  </w:num>
  <w:num w:numId="2" w16cid:durableId="15378853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47740743">
    <w:abstractNumId w:val="1"/>
  </w:num>
  <w:num w:numId="4" w16cid:durableId="2064517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98203401">
    <w:abstractNumId w:val="1"/>
  </w:num>
  <w:num w:numId="6" w16cid:durableId="2262326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248279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375E"/>
    <w:rsid w:val="0012375E"/>
    <w:rsid w:val="00520871"/>
    <w:rsid w:val="009A7AC0"/>
    <w:rsid w:val="00BE7896"/>
    <w:rsid w:val="00CB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9B3E7"/>
  <w15:docId w15:val="{6C9BC13A-9C3F-4A17-9AE2-134BAFB90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208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virustotal.com/gu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6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n Steskal</cp:lastModifiedBy>
  <cp:revision>4</cp:revision>
  <dcterms:created xsi:type="dcterms:W3CDTF">2022-04-19T22:21:00Z</dcterms:created>
  <dcterms:modified xsi:type="dcterms:W3CDTF">2022-04-25T21:45:00Z</dcterms:modified>
</cp:coreProperties>
</file>